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93130a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1a8351e-cdc8-42f5-9f76-b6b6a79bd21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4:22Z</dcterms:created>
  <dcterms:modified xsi:type="dcterms:W3CDTF">2023-07-27T18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